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66E5" w14:textId="0A3D6652" w:rsidR="00474F6F" w:rsidRDefault="00733BC8" w:rsidP="00474F6F">
      <w:pPr>
        <w:pStyle w:val="1"/>
        <w:spacing w:before="0" w:after="120" w:line="240" w:lineRule="auto"/>
        <w:jc w:val="center"/>
      </w:pPr>
      <w:r>
        <w:rPr>
          <w:lang w:val="bg-BG"/>
        </w:rPr>
        <w:t xml:space="preserve">02. </w:t>
      </w:r>
      <w:r w:rsidR="00123030">
        <w:t>Formula One</w:t>
      </w:r>
    </w:p>
    <w:p w14:paraId="1FF5808C" w14:textId="0DBF470A" w:rsidR="00123030" w:rsidRPr="00123030" w:rsidRDefault="00123030" w:rsidP="00123030">
      <w:pPr>
        <w:jc w:val="center"/>
      </w:pPr>
      <w:r>
        <w:rPr>
          <w:noProof/>
        </w:rPr>
        <w:drawing>
          <wp:inline distT="0" distB="0" distL="0" distR="0" wp14:anchorId="459FEF79" wp14:editId="787C3343">
            <wp:extent cx="2197340" cy="1247775"/>
            <wp:effectExtent l="0" t="0" r="0" b="0"/>
            <wp:docPr id="8" name="Picture 8" descr="Ferrari F1 Png - Formula 1 Png, Transparent Png - 1024x768(#139020) -  PngF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errari F1 Png - Formula 1 Png, Transparent Png - 1024x768(#139020) -  PngFin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6080" b="90566" l="2262" r="98571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236" cy="1257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01D63" w14:textId="08435637" w:rsidR="00474F6F" w:rsidRDefault="00474F6F" w:rsidP="00474F6F">
      <w:pPr>
        <w:jc w:val="both"/>
      </w:pPr>
      <w:r>
        <w:t xml:space="preserve">You will be given an integer </w:t>
      </w:r>
      <w:r w:rsidR="00C4419A" w:rsidRPr="006347F5">
        <w:t xml:space="preserve">N </w:t>
      </w:r>
      <w:r>
        <w:t xml:space="preserve">for the size of the </w:t>
      </w:r>
      <w:r w:rsidR="00B5306F">
        <w:t xml:space="preserve">square </w:t>
      </w:r>
      <w:r>
        <w:t>matrix</w:t>
      </w:r>
      <w:r w:rsidR="00D2457B">
        <w:t xml:space="preserve"> and </w:t>
      </w:r>
      <w:r w:rsidR="00501815" w:rsidRPr="006347F5">
        <w:t xml:space="preserve">then </w:t>
      </w:r>
      <w:r w:rsidR="00D2457B">
        <w:t xml:space="preserve">an integer for the count of </w:t>
      </w:r>
      <w:r w:rsidR="00C03C6B">
        <w:t>commands</w:t>
      </w:r>
      <w:r>
        <w:t xml:space="preserve">. On the next </w:t>
      </w:r>
      <w:r w:rsidRPr="00C56E02">
        <w:rPr>
          <w:b/>
        </w:rPr>
        <w:t>n</w:t>
      </w:r>
      <w:r>
        <w:t xml:space="preserve"> lines, you will receive the rows of t</w:t>
      </w:r>
      <w:r w:rsidR="000B27D0">
        <w:t xml:space="preserve">he matrix. The </w:t>
      </w:r>
      <w:r w:rsidR="00B5306F">
        <w:t>player</w:t>
      </w:r>
      <w:r w:rsidR="000B27D0">
        <w:t xml:space="preserve"> starts </w:t>
      </w:r>
      <w:r>
        <w:t xml:space="preserve">at </w:t>
      </w:r>
      <w:r w:rsidR="000B27D0">
        <w:t xml:space="preserve">a random position (the player is marked with </w:t>
      </w:r>
      <w:r w:rsidR="00123030">
        <w:rPr>
          <w:rFonts w:ascii="Consolas" w:hAnsi="Consolas"/>
          <w:b/>
        </w:rPr>
        <w:t>"P</w:t>
      </w:r>
      <w:r w:rsidR="000B27D0">
        <w:rPr>
          <w:rFonts w:ascii="Consolas" w:hAnsi="Consolas"/>
          <w:b/>
        </w:rPr>
        <w:t>"</w:t>
      </w:r>
      <w:r w:rsidR="000B27D0" w:rsidRPr="000B27D0">
        <w:rPr>
          <w:rFonts w:ascii="Consolas" w:hAnsi="Consolas"/>
        </w:rPr>
        <w:t>)</w:t>
      </w:r>
      <w:r>
        <w:rPr>
          <w:lang w:val="bg-BG"/>
        </w:rPr>
        <w:t xml:space="preserve"> </w:t>
      </w:r>
      <w:r>
        <w:rPr>
          <w:lang w:val="en-GB"/>
        </w:rPr>
        <w:t xml:space="preserve">and </w:t>
      </w:r>
      <w:r>
        <w:rPr>
          <w:b/>
        </w:rPr>
        <w:t>a</w:t>
      </w:r>
      <w:r w:rsidRPr="009A6175">
        <w:rPr>
          <w:b/>
        </w:rPr>
        <w:t>ll of the empty slots</w:t>
      </w:r>
      <w:r w:rsidR="000B27D0">
        <w:t xml:space="preserve"> will be filled with </w:t>
      </w:r>
      <w:r w:rsidR="00123030">
        <w:rPr>
          <w:rFonts w:ascii="Consolas" w:hAnsi="Consolas"/>
          <w:b/>
        </w:rPr>
        <w:t>".</w:t>
      </w:r>
      <w:r w:rsidRPr="009A6175">
        <w:rPr>
          <w:rFonts w:ascii="Consolas" w:hAnsi="Consolas"/>
          <w:b/>
        </w:rPr>
        <w:t>"</w:t>
      </w:r>
      <w:r w:rsidR="00123030" w:rsidRPr="00AC7A07">
        <w:t xml:space="preserve"> (dot</w:t>
      </w:r>
      <w:r w:rsidR="000B27D0" w:rsidRPr="00AC7A07">
        <w:t>)</w:t>
      </w:r>
      <w:r>
        <w:t xml:space="preserve">. The goal is to reach the finish mark which will be marked with </w:t>
      </w:r>
      <w:r w:rsidR="008A3695">
        <w:t xml:space="preserve">an </w:t>
      </w:r>
      <w:r w:rsidRPr="00B5306F">
        <w:rPr>
          <w:rFonts w:ascii="Consolas" w:hAnsi="Consolas"/>
          <w:b/>
        </w:rPr>
        <w:t>"F"</w:t>
      </w:r>
      <w:r w:rsidRPr="000B27D0">
        <w:t>.</w:t>
      </w:r>
      <w:r w:rsidR="00A01AF0">
        <w:t xml:space="preserve"> On the field</w:t>
      </w:r>
      <w:r w:rsidR="008A3695">
        <w:t>,</w:t>
      </w:r>
      <w:r w:rsidR="00A01AF0">
        <w:t xml:space="preserve"> there can</w:t>
      </w:r>
      <w:r w:rsidR="000B27D0">
        <w:t xml:space="preserve"> also be bonuses and traps. Bonuses are marked with </w:t>
      </w:r>
      <w:r w:rsidR="000B27D0" w:rsidRPr="00B5306F">
        <w:rPr>
          <w:rFonts w:ascii="Consolas" w:hAnsi="Consolas"/>
          <w:b/>
        </w:rPr>
        <w:t>"B"</w:t>
      </w:r>
      <w:r w:rsidR="000B27D0">
        <w:t xml:space="preserve"> and traps are marked with </w:t>
      </w:r>
      <w:r w:rsidR="000B27D0" w:rsidRPr="00B5306F">
        <w:rPr>
          <w:rFonts w:ascii="Consolas" w:hAnsi="Consolas"/>
          <w:b/>
        </w:rPr>
        <w:t>"</w:t>
      </w:r>
      <w:r w:rsidR="00C370D1" w:rsidRPr="00B5306F">
        <w:rPr>
          <w:rFonts w:ascii="Consolas" w:hAnsi="Consolas"/>
          <w:b/>
        </w:rPr>
        <w:t>T"</w:t>
      </w:r>
      <w:r w:rsidR="00C370D1">
        <w:t>.</w:t>
      </w:r>
    </w:p>
    <w:p w14:paraId="0504094E" w14:textId="38563833" w:rsidR="00474F6F" w:rsidRPr="00501815" w:rsidRDefault="00474F6F" w:rsidP="00474F6F">
      <w:pPr>
        <w:jc w:val="both"/>
        <w:rPr>
          <w:lang w:val="bg-BG"/>
        </w:rPr>
      </w:pPr>
      <w:r>
        <w:t xml:space="preserve">Each turn you will be given commands </w:t>
      </w:r>
      <w:r w:rsidR="000B27D0">
        <w:t xml:space="preserve">for </w:t>
      </w:r>
      <w:r w:rsidR="000B27D0">
        <w:rPr>
          <w:b/>
        </w:rPr>
        <w:t xml:space="preserve">the </w:t>
      </w:r>
      <w:r w:rsidRPr="009A6175">
        <w:rPr>
          <w:b/>
        </w:rPr>
        <w:t>player’s movement</w:t>
      </w:r>
      <w:r>
        <w:rPr>
          <w:b/>
        </w:rPr>
        <w:t xml:space="preserve">. </w:t>
      </w:r>
      <w:r w:rsidR="000B27D0">
        <w:t>If the</w:t>
      </w:r>
      <w:r>
        <w:t xml:space="preserve"> player </w:t>
      </w:r>
      <w:r w:rsidRPr="008E68E5">
        <w:rPr>
          <w:b/>
        </w:rPr>
        <w:t>goes</w:t>
      </w:r>
      <w:r>
        <w:t xml:space="preserve"> </w:t>
      </w:r>
      <w:r w:rsidRPr="008E68E5">
        <w:rPr>
          <w:b/>
        </w:rPr>
        <w:t>out</w:t>
      </w:r>
      <w:r>
        <w:t xml:space="preserve"> of the matrix, he comes in from </w:t>
      </w:r>
      <w:r w:rsidRPr="008E68E5">
        <w:rPr>
          <w:b/>
        </w:rPr>
        <w:t>the other side</w:t>
      </w:r>
      <w:r>
        <w:t xml:space="preserve">. For example, if the player is on 0, 0 and the next command is left, he goes to the last spot </w:t>
      </w:r>
      <w:r w:rsidR="00D40B35">
        <w:t>on</w:t>
      </w:r>
      <w:r>
        <w:t xml:space="preserve"> the first row.</w:t>
      </w:r>
      <w:r w:rsidR="00501815">
        <w:t xml:space="preserve"> </w:t>
      </w:r>
    </w:p>
    <w:p w14:paraId="06E59A82" w14:textId="2741E2A6" w:rsidR="009E6DC9" w:rsidRDefault="009E6DC9" w:rsidP="00474F6F">
      <w:pPr>
        <w:jc w:val="both"/>
      </w:pPr>
      <w:r>
        <w:t>If the</w:t>
      </w:r>
      <w:r w:rsidR="00474F6F">
        <w:t xml:space="preserve"> player steps on </w:t>
      </w:r>
      <w:r w:rsidR="00D40B35">
        <w:t>a</w:t>
      </w:r>
      <w:r w:rsidR="00474F6F">
        <w:t xml:space="preserve"> </w:t>
      </w:r>
      <w:r w:rsidR="00D40B35" w:rsidRPr="00C4419A">
        <w:rPr>
          <w:b/>
        </w:rPr>
        <w:t>bonus</w:t>
      </w:r>
      <w:r w:rsidR="00D40B35">
        <w:t xml:space="preserve">, he should move </w:t>
      </w:r>
      <w:r w:rsidR="00B405EC">
        <w:t>another step</w:t>
      </w:r>
      <w:r w:rsidR="00ED0002">
        <w:t xml:space="preserve"> </w:t>
      </w:r>
      <w:r w:rsidR="00D40B35">
        <w:t xml:space="preserve">forward </w:t>
      </w:r>
      <w:r w:rsidR="00B405EC">
        <w:t>in the direction he is going.</w:t>
      </w:r>
      <w:r>
        <w:t xml:space="preserve"> If the player steps on a </w:t>
      </w:r>
      <w:r w:rsidRPr="00C4419A">
        <w:rPr>
          <w:b/>
        </w:rPr>
        <w:t>trap</w:t>
      </w:r>
      <w:r>
        <w:t xml:space="preserve">, he should move </w:t>
      </w:r>
      <w:r w:rsidR="00B405EC">
        <w:t>a step</w:t>
      </w:r>
      <w:r>
        <w:t xml:space="preserve"> backward.</w:t>
      </w:r>
    </w:p>
    <w:p w14:paraId="316514EE" w14:textId="30C161FE" w:rsidR="00474F6F" w:rsidRPr="009E6DC9" w:rsidRDefault="00474F6F" w:rsidP="00474F6F">
      <w:pPr>
        <w:jc w:val="both"/>
        <w:rPr>
          <w:lang w:val="bg-BG"/>
        </w:rPr>
      </w:pPr>
      <w:r>
        <w:t xml:space="preserve">When </w:t>
      </w:r>
      <w:r w:rsidR="009E6DC9">
        <w:t xml:space="preserve">the player </w:t>
      </w:r>
      <w:r w:rsidR="00C4419A" w:rsidRPr="00C4419A">
        <w:t>reaches</w:t>
      </w:r>
      <w:r w:rsidR="009E6DC9" w:rsidRPr="00C4419A">
        <w:t xml:space="preserve"> </w:t>
      </w:r>
      <w:r w:rsidR="009E6DC9">
        <w:t xml:space="preserve">the </w:t>
      </w:r>
      <w:r w:rsidR="009E6DC9" w:rsidRPr="009E6DC9">
        <w:rPr>
          <w:b/>
        </w:rPr>
        <w:t>finish mark</w:t>
      </w:r>
      <w:r w:rsidR="009E6DC9">
        <w:t xml:space="preserve"> or the </w:t>
      </w:r>
      <w:r w:rsidR="009E6DC9" w:rsidRPr="009E6DC9">
        <w:rPr>
          <w:b/>
        </w:rPr>
        <w:t xml:space="preserve">count of </w:t>
      </w:r>
      <w:r w:rsidR="00B5306F">
        <w:rPr>
          <w:b/>
        </w:rPr>
        <w:t xml:space="preserve">commands is </w:t>
      </w:r>
      <w:r w:rsidR="009E6DC9" w:rsidRPr="009E6DC9">
        <w:rPr>
          <w:b/>
        </w:rPr>
        <w:t>reached</w:t>
      </w:r>
      <w:r w:rsidR="00C4419A">
        <w:rPr>
          <w:b/>
        </w:rPr>
        <w:t>,</w:t>
      </w:r>
      <w:r w:rsidR="009E6DC9">
        <w:t xml:space="preserve"> the game ends.</w:t>
      </w:r>
    </w:p>
    <w:p w14:paraId="0DE0C363" w14:textId="77777777" w:rsidR="00474F6F" w:rsidRDefault="00474F6F" w:rsidP="00474F6F">
      <w:pPr>
        <w:pStyle w:val="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02B46025" w14:textId="77777777" w:rsidR="00474F6F" w:rsidRDefault="00474F6F" w:rsidP="00474F6F">
      <w:pPr>
        <w:pStyle w:val="a9"/>
        <w:numPr>
          <w:ilvl w:val="0"/>
          <w:numId w:val="1"/>
        </w:numPr>
        <w:spacing w:before="0" w:after="200"/>
        <w:jc w:val="both"/>
      </w:pPr>
      <w:r w:rsidRPr="00160D1D">
        <w:t xml:space="preserve">On the first line, you are given the integer N – </w:t>
      </w:r>
      <w:r w:rsidRPr="001F5B91">
        <w:t>the size of the square matrix</w:t>
      </w:r>
      <w:r>
        <w:t>.</w:t>
      </w:r>
    </w:p>
    <w:p w14:paraId="5CD9213D" w14:textId="77777777" w:rsidR="009E6DC9" w:rsidRDefault="009E6DC9" w:rsidP="00474F6F">
      <w:pPr>
        <w:pStyle w:val="a9"/>
        <w:numPr>
          <w:ilvl w:val="0"/>
          <w:numId w:val="1"/>
        </w:numPr>
        <w:spacing w:before="0" w:after="200"/>
        <w:jc w:val="both"/>
      </w:pPr>
      <w:r>
        <w:t xml:space="preserve">On the second you are given the count of </w:t>
      </w:r>
      <w:r w:rsidR="00B5306F">
        <w:t>commands</w:t>
      </w:r>
      <w:r>
        <w:t>.</w:t>
      </w:r>
    </w:p>
    <w:p w14:paraId="10DD0B0A" w14:textId="7A74CC0C" w:rsidR="00474F6F" w:rsidRDefault="00474F6F" w:rsidP="00474F6F">
      <w:pPr>
        <w:pStyle w:val="a9"/>
        <w:numPr>
          <w:ilvl w:val="0"/>
          <w:numId w:val="1"/>
        </w:numPr>
        <w:spacing w:before="0" w:after="200"/>
        <w:jc w:val="both"/>
      </w:pPr>
      <w:r w:rsidRPr="00160D1D">
        <w:t>The next N lines hold the values for every row</w:t>
      </w:r>
      <w:r>
        <w:t>.</w:t>
      </w:r>
    </w:p>
    <w:p w14:paraId="0AFD3C01" w14:textId="74E0D273" w:rsidR="00474F6F" w:rsidRDefault="00474F6F" w:rsidP="00474F6F">
      <w:pPr>
        <w:pStyle w:val="a9"/>
        <w:numPr>
          <w:ilvl w:val="0"/>
          <w:numId w:val="1"/>
        </w:numPr>
        <w:spacing w:before="0" w:after="200"/>
        <w:jc w:val="both"/>
      </w:pPr>
      <w:r>
        <w:t>On each of the next lines</w:t>
      </w:r>
      <w:r w:rsidR="008A3695">
        <w:t>,</w:t>
      </w:r>
      <w:r>
        <w:t xml:space="preserve"> you will get</w:t>
      </w:r>
      <w:r w:rsidR="009E6DC9">
        <w:t xml:space="preserve"> </w:t>
      </w:r>
      <w:r w:rsidR="00B5306F">
        <w:t>commands for movement directions</w:t>
      </w:r>
      <w:r w:rsidRPr="003C17E4">
        <w:rPr>
          <w:rFonts w:cstheme="minorHAnsi"/>
        </w:rPr>
        <w:t>.</w:t>
      </w:r>
    </w:p>
    <w:p w14:paraId="2FF39CC6" w14:textId="77777777" w:rsidR="00474F6F" w:rsidRDefault="00474F6F" w:rsidP="00474F6F">
      <w:pPr>
        <w:pStyle w:val="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2FD22A6D" w14:textId="77777777" w:rsidR="009E6DC9" w:rsidRDefault="009E6DC9" w:rsidP="009E6DC9">
      <w:pPr>
        <w:pStyle w:val="a9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If the player reaches the finish mark, print: </w:t>
      </w:r>
    </w:p>
    <w:p w14:paraId="2CB270EA" w14:textId="08BF4B1C" w:rsidR="009E6DC9" w:rsidRPr="009E6DC9" w:rsidRDefault="006E70B8" w:rsidP="006E70B8">
      <w:pPr>
        <w:pStyle w:val="a9"/>
        <w:numPr>
          <w:ilvl w:val="1"/>
          <w:numId w:val="3"/>
        </w:numPr>
        <w:rPr>
          <w:rFonts w:ascii="Consolas" w:hAnsi="Consolas"/>
          <w:b/>
          <w:lang w:eastAsia="ja-JP"/>
        </w:rPr>
      </w:pPr>
      <w:r>
        <w:rPr>
          <w:rFonts w:ascii="Consolas" w:hAnsi="Consolas"/>
          <w:b/>
          <w:lang w:eastAsia="ja-JP"/>
        </w:rPr>
        <w:t>"</w:t>
      </w:r>
      <w:r w:rsidRPr="006E70B8">
        <w:rPr>
          <w:rFonts w:ascii="Consolas" w:hAnsi="Consolas"/>
          <w:b/>
          <w:lang w:eastAsia="ja-JP"/>
        </w:rPr>
        <w:t>Well done, the player won first place!</w:t>
      </w:r>
      <w:r w:rsidR="009E6DC9" w:rsidRPr="009E6DC9">
        <w:rPr>
          <w:rFonts w:ascii="Consolas" w:hAnsi="Consolas"/>
          <w:b/>
          <w:lang w:eastAsia="ja-JP"/>
        </w:rPr>
        <w:t>"</w:t>
      </w:r>
    </w:p>
    <w:p w14:paraId="54A28844" w14:textId="77777777" w:rsidR="009E6DC9" w:rsidRDefault="009E6DC9" w:rsidP="009E6DC9">
      <w:pPr>
        <w:pStyle w:val="a9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If the player reaches the </w:t>
      </w:r>
      <w:r w:rsidR="00C03C6B">
        <w:rPr>
          <w:lang w:eastAsia="ja-JP"/>
        </w:rPr>
        <w:t>commands</w:t>
      </w:r>
      <w:r>
        <w:rPr>
          <w:lang w:eastAsia="ja-JP"/>
        </w:rPr>
        <w:t xml:space="preserve"> count and hasn’t reached the finish mark print:</w:t>
      </w:r>
    </w:p>
    <w:p w14:paraId="7A526893" w14:textId="009DBDB8" w:rsidR="009E6DC9" w:rsidRPr="009E6DC9" w:rsidRDefault="006E70B8" w:rsidP="006E70B8">
      <w:pPr>
        <w:pStyle w:val="a9"/>
        <w:numPr>
          <w:ilvl w:val="1"/>
          <w:numId w:val="3"/>
        </w:numPr>
        <w:rPr>
          <w:rFonts w:ascii="Consolas" w:hAnsi="Consolas"/>
          <w:b/>
          <w:lang w:eastAsia="ja-JP"/>
        </w:rPr>
      </w:pPr>
      <w:r>
        <w:rPr>
          <w:rFonts w:ascii="Consolas" w:hAnsi="Consolas"/>
          <w:b/>
          <w:lang w:eastAsia="ja-JP"/>
        </w:rPr>
        <w:t>"O</w:t>
      </w:r>
      <w:r w:rsidRPr="006E70B8">
        <w:rPr>
          <w:rFonts w:ascii="Consolas" w:hAnsi="Consolas"/>
          <w:b/>
          <w:lang w:eastAsia="ja-JP"/>
        </w:rPr>
        <w:t>h no, t</w:t>
      </w:r>
      <w:r>
        <w:rPr>
          <w:rFonts w:ascii="Consolas" w:hAnsi="Consolas"/>
          <w:b/>
          <w:lang w:eastAsia="ja-JP"/>
        </w:rPr>
        <w:t>he player got lost on the track!</w:t>
      </w:r>
      <w:r w:rsidR="009E6DC9" w:rsidRPr="009E6DC9">
        <w:rPr>
          <w:rFonts w:ascii="Consolas" w:hAnsi="Consolas"/>
          <w:b/>
          <w:lang w:eastAsia="ja-JP"/>
        </w:rPr>
        <w:t>"</w:t>
      </w:r>
    </w:p>
    <w:p w14:paraId="4682C15E" w14:textId="19486E82" w:rsidR="00474F6F" w:rsidRDefault="008A3695" w:rsidP="00474F6F">
      <w:pPr>
        <w:pStyle w:val="a9"/>
        <w:numPr>
          <w:ilvl w:val="0"/>
          <w:numId w:val="1"/>
        </w:numPr>
        <w:spacing w:before="0" w:after="200"/>
        <w:rPr>
          <w:lang w:eastAsia="ja-JP"/>
        </w:rPr>
      </w:pPr>
      <w:r>
        <w:rPr>
          <w:lang w:eastAsia="ja-JP"/>
        </w:rPr>
        <w:t>At</w:t>
      </w:r>
      <w:r w:rsidR="00474F6F">
        <w:rPr>
          <w:lang w:eastAsia="ja-JP"/>
        </w:rPr>
        <w:t xml:space="preserve"> the end print the matrix.</w:t>
      </w:r>
    </w:p>
    <w:p w14:paraId="214117A1" w14:textId="77777777" w:rsidR="00474F6F" w:rsidRPr="00636764" w:rsidRDefault="00474F6F" w:rsidP="00474F6F">
      <w:pPr>
        <w:pStyle w:val="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Constraints</w:t>
      </w:r>
    </w:p>
    <w:p w14:paraId="59344537" w14:textId="77777777" w:rsidR="00474F6F" w:rsidRPr="00ED6371" w:rsidRDefault="00474F6F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size of the matrix will be between </w:t>
      </w:r>
      <w:r w:rsidRPr="00D51C19">
        <w:rPr>
          <w:rFonts w:eastAsia="MS Mincho"/>
          <w:b/>
          <w:lang w:eastAsia="ja-JP"/>
        </w:rPr>
        <w:t>[</w:t>
      </w:r>
      <w:r>
        <w:rPr>
          <w:rFonts w:eastAsia="MS Mincho"/>
          <w:b/>
          <w:lang w:eastAsia="ja-JP"/>
        </w:rPr>
        <w:t>2</w:t>
      </w:r>
      <w:r w:rsidRPr="00D51C19">
        <w:rPr>
          <w:rFonts w:eastAsia="MS Mincho"/>
          <w:b/>
          <w:lang w:eastAsia="ja-JP"/>
        </w:rPr>
        <w:t>…</w:t>
      </w:r>
      <w:r>
        <w:rPr>
          <w:rFonts w:eastAsia="MS Mincho"/>
          <w:b/>
          <w:lang w:eastAsia="ja-JP"/>
        </w:rPr>
        <w:t>20</w:t>
      </w:r>
      <w:r w:rsidRPr="00D51C19">
        <w:rPr>
          <w:rFonts w:eastAsia="MS Mincho"/>
          <w:b/>
          <w:lang w:eastAsia="ja-JP"/>
        </w:rPr>
        <w:t>].</w:t>
      </w:r>
    </w:p>
    <w:p w14:paraId="455044FE" w14:textId="6B5F7A9B" w:rsidR="00474F6F" w:rsidRDefault="00474F6F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players will always be indicated with </w:t>
      </w:r>
      <w:r w:rsidRPr="006347F5">
        <w:rPr>
          <w:rFonts w:cstheme="minorHAnsi"/>
          <w:b/>
        </w:rPr>
        <w:t>"</w:t>
      </w:r>
      <w:r w:rsidR="006E70B8">
        <w:rPr>
          <w:rFonts w:ascii="Consolas" w:hAnsi="Consolas"/>
          <w:b/>
        </w:rPr>
        <w:t>P</w:t>
      </w:r>
      <w:r w:rsidRPr="006347F5">
        <w:rPr>
          <w:rFonts w:cstheme="minorHAnsi"/>
          <w:b/>
        </w:rPr>
        <w:t>"</w:t>
      </w:r>
      <w:r w:rsidR="009E6DC9">
        <w:rPr>
          <w:rFonts w:ascii="Consolas" w:hAnsi="Consolas"/>
          <w:b/>
        </w:rPr>
        <w:t>.</w:t>
      </w:r>
    </w:p>
    <w:p w14:paraId="3373A156" w14:textId="54E0DDA1" w:rsidR="00474F6F" w:rsidRDefault="009E6DC9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If the player steps on the finish mark </w:t>
      </w:r>
      <w:r w:rsidRPr="00C4419A">
        <w:rPr>
          <w:rFonts w:eastAsia="MS Mincho"/>
          <w:b/>
          <w:lang w:eastAsia="ja-JP"/>
        </w:rPr>
        <w:t>at the same time</w:t>
      </w:r>
      <w:r w:rsidRPr="00C4419A">
        <w:rPr>
          <w:rFonts w:eastAsia="MS Mincho"/>
          <w:lang w:eastAsia="ja-JP"/>
        </w:rPr>
        <w:t xml:space="preserve"> </w:t>
      </w:r>
      <w:r>
        <w:rPr>
          <w:rFonts w:eastAsia="MS Mincho"/>
          <w:lang w:eastAsia="ja-JP"/>
        </w:rPr>
        <w:t>as his</w:t>
      </w:r>
      <w:r w:rsidR="00C03C6B">
        <w:rPr>
          <w:rFonts w:eastAsia="MS Mincho"/>
          <w:lang w:eastAsia="ja-JP"/>
        </w:rPr>
        <w:t xml:space="preserve"> last command</w:t>
      </w:r>
      <w:r>
        <w:rPr>
          <w:rFonts w:eastAsia="MS Mincho"/>
          <w:lang w:eastAsia="ja-JP"/>
        </w:rPr>
        <w:t xml:space="preserve">, he </w:t>
      </w:r>
      <w:r w:rsidRPr="00C4419A">
        <w:rPr>
          <w:rFonts w:eastAsia="MS Mincho"/>
          <w:b/>
          <w:lang w:eastAsia="ja-JP"/>
        </w:rPr>
        <w:t>wins</w:t>
      </w:r>
      <w:r>
        <w:rPr>
          <w:rFonts w:eastAsia="MS Mincho"/>
          <w:lang w:eastAsia="ja-JP"/>
        </w:rPr>
        <w:t xml:space="preserve"> the game.</w:t>
      </w:r>
    </w:p>
    <w:p w14:paraId="51A33F81" w14:textId="78FCED84" w:rsidR="00111F3B" w:rsidRDefault="00111F3B" w:rsidP="00111F3B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 w:rsidRPr="00111F3B">
        <w:rPr>
          <w:rFonts w:eastAsia="MS Mincho"/>
          <w:lang w:eastAsia="ja-JP"/>
        </w:rPr>
        <w:t xml:space="preserve">When the final matrix is printed and the vehicle has </w:t>
      </w:r>
      <w:r w:rsidR="008A3695">
        <w:rPr>
          <w:rFonts w:eastAsia="MS Mincho"/>
          <w:lang w:eastAsia="ja-JP"/>
        </w:rPr>
        <w:t xml:space="preserve">been </w:t>
      </w:r>
      <w:r w:rsidRPr="00111F3B">
        <w:rPr>
          <w:rFonts w:eastAsia="MS Mincho"/>
          <w:lang w:eastAsia="ja-JP"/>
        </w:rPr>
        <w:t>completed successfully, you mu</w:t>
      </w:r>
      <w:r>
        <w:rPr>
          <w:rFonts w:eastAsia="MS Mincho"/>
          <w:lang w:eastAsia="ja-JP"/>
        </w:rPr>
        <w:t>st replace the "</w:t>
      </w:r>
      <w:r w:rsidRPr="00AC7A07">
        <w:rPr>
          <w:rFonts w:ascii="Consolas" w:eastAsia="MS Mincho" w:hAnsi="Consolas"/>
          <w:b/>
          <w:lang w:eastAsia="ja-JP"/>
        </w:rPr>
        <w:t>F</w:t>
      </w:r>
      <w:r>
        <w:rPr>
          <w:rFonts w:eastAsia="MS Mincho"/>
          <w:lang w:eastAsia="ja-JP"/>
        </w:rPr>
        <w:t>" with the "</w:t>
      </w:r>
      <w:r w:rsidRPr="00AC7A07">
        <w:rPr>
          <w:rFonts w:ascii="Consolas" w:eastAsia="MS Mincho" w:hAnsi="Consolas"/>
          <w:b/>
          <w:lang w:eastAsia="ja-JP"/>
        </w:rPr>
        <w:t>P</w:t>
      </w:r>
      <w:r>
        <w:rPr>
          <w:rFonts w:eastAsia="MS Mincho"/>
          <w:lang w:eastAsia="ja-JP"/>
        </w:rPr>
        <w:t>"</w:t>
      </w:r>
      <w:r w:rsidRPr="00111F3B">
        <w:rPr>
          <w:rFonts w:eastAsia="MS Mincho"/>
          <w:lang w:eastAsia="ja-JP"/>
        </w:rPr>
        <w:t>.</w:t>
      </w:r>
    </w:p>
    <w:p w14:paraId="76012AA5" w14:textId="0A0466C8" w:rsidR="00474F6F" w:rsidRDefault="00474F6F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Commands will be in the format </w:t>
      </w:r>
      <w:r w:rsidR="008A3695">
        <w:rPr>
          <w:rFonts w:eastAsia="MS Mincho"/>
          <w:lang w:eastAsia="ja-JP"/>
        </w:rPr>
        <w:t xml:space="preserve">of </w:t>
      </w:r>
      <w:r w:rsidRPr="00AC7A07">
        <w:rPr>
          <w:rFonts w:ascii="Consolas" w:eastAsia="MS Mincho" w:hAnsi="Consolas"/>
          <w:b/>
          <w:lang w:eastAsia="ja-JP"/>
        </w:rPr>
        <w:t>up</w:t>
      </w:r>
      <w:r>
        <w:rPr>
          <w:rFonts w:eastAsia="MS Mincho"/>
          <w:lang w:eastAsia="ja-JP"/>
        </w:rPr>
        <w:t xml:space="preserve">, </w:t>
      </w:r>
      <w:r w:rsidRPr="00AC7A07">
        <w:rPr>
          <w:rFonts w:ascii="Consolas" w:eastAsia="MS Mincho" w:hAnsi="Consolas"/>
          <w:b/>
          <w:lang w:eastAsia="ja-JP"/>
        </w:rPr>
        <w:t>down</w:t>
      </w:r>
      <w:r>
        <w:rPr>
          <w:rFonts w:eastAsia="MS Mincho"/>
          <w:lang w:eastAsia="ja-JP"/>
        </w:rPr>
        <w:t xml:space="preserve">, </w:t>
      </w:r>
      <w:r w:rsidRPr="00AC7A07">
        <w:rPr>
          <w:rFonts w:ascii="Consolas" w:eastAsia="MS Mincho" w:hAnsi="Consolas"/>
          <w:b/>
          <w:lang w:eastAsia="ja-JP"/>
        </w:rPr>
        <w:t>left</w:t>
      </w:r>
      <w:r>
        <w:rPr>
          <w:rFonts w:eastAsia="MS Mincho"/>
          <w:lang w:eastAsia="ja-JP"/>
        </w:rPr>
        <w:t xml:space="preserve"> or </w:t>
      </w:r>
      <w:r w:rsidRPr="00AC7A07">
        <w:rPr>
          <w:rFonts w:ascii="Consolas" w:eastAsia="MS Mincho" w:hAnsi="Consolas"/>
          <w:b/>
          <w:lang w:eastAsia="ja-JP"/>
        </w:rPr>
        <w:t>right</w:t>
      </w:r>
      <w:r>
        <w:rPr>
          <w:rFonts w:eastAsia="MS Mincho"/>
          <w:lang w:eastAsia="ja-JP"/>
        </w:rPr>
        <w:t>.</w:t>
      </w:r>
    </w:p>
    <w:p w14:paraId="25CDE3F2" w14:textId="77777777" w:rsidR="00636764" w:rsidRDefault="00636764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There won't be a case where you bypass the finish while you are on a trap or a bonus.</w:t>
      </w:r>
    </w:p>
    <w:p w14:paraId="0960FABD" w14:textId="4BB0D105" w:rsidR="00C913AD" w:rsidRPr="006E70B8" w:rsidRDefault="000042A4" w:rsidP="006E70B8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A trap will never place you into a bonus</w:t>
      </w:r>
      <w:r w:rsidR="00B5306F">
        <w:rPr>
          <w:rFonts w:eastAsia="MS Mincho"/>
          <w:lang w:eastAsia="ja-JP"/>
        </w:rPr>
        <w:t xml:space="preserve"> or another trap</w:t>
      </w:r>
      <w:r>
        <w:rPr>
          <w:rFonts w:eastAsia="MS Mincho"/>
          <w:lang w:eastAsia="ja-JP"/>
        </w:rPr>
        <w:t xml:space="preserve"> and a bonus will never place you into a trap</w:t>
      </w:r>
      <w:r w:rsidR="00B5306F">
        <w:rPr>
          <w:rFonts w:eastAsia="MS Mincho"/>
          <w:lang w:eastAsia="ja-JP"/>
        </w:rPr>
        <w:t xml:space="preserve"> or another bonus</w:t>
      </w:r>
      <w:r>
        <w:rPr>
          <w:rFonts w:eastAsia="MS Mincho"/>
          <w:lang w:eastAsia="ja-JP"/>
        </w:rPr>
        <w:t>.</w:t>
      </w:r>
    </w:p>
    <w:p w14:paraId="69D945F8" w14:textId="77777777" w:rsidR="00474F6F" w:rsidRDefault="00474F6F" w:rsidP="00474F6F">
      <w:pPr>
        <w:pStyle w:val="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268"/>
        <w:gridCol w:w="6976"/>
      </w:tblGrid>
      <w:tr w:rsidR="00474F6F" w:rsidRPr="00AF66DD" w14:paraId="17A58808" w14:textId="77777777" w:rsidTr="008A3695">
        <w:trPr>
          <w:trHeight w:val="22"/>
        </w:trPr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4F5E1947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a8"/>
              </w:rPr>
            </w:pPr>
            <w:r w:rsidRPr="00A62024">
              <w:rPr>
                <w:rStyle w:val="a8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7FC9EFE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a8"/>
              </w:rPr>
            </w:pPr>
            <w:r w:rsidRPr="00A62024">
              <w:rPr>
                <w:rStyle w:val="a8"/>
              </w:rPr>
              <w:t>Output</w:t>
            </w:r>
          </w:p>
        </w:tc>
        <w:tc>
          <w:tcPr>
            <w:tcW w:w="6976" w:type="dxa"/>
            <w:shd w:val="clear" w:color="auto" w:fill="D9D9D9" w:themeFill="background1" w:themeFillShade="D9"/>
            <w:vAlign w:val="center"/>
          </w:tcPr>
          <w:p w14:paraId="616C6D2F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a8"/>
              </w:rPr>
            </w:pPr>
            <w:r w:rsidRPr="00A62024">
              <w:rPr>
                <w:rStyle w:val="a8"/>
              </w:rPr>
              <w:t>Comments</w:t>
            </w:r>
          </w:p>
        </w:tc>
      </w:tr>
      <w:tr w:rsidR="00474F6F" w:rsidRPr="00AF66DD" w14:paraId="64813240" w14:textId="77777777" w:rsidTr="008A3695">
        <w:trPr>
          <w:trHeight w:val="626"/>
        </w:trPr>
        <w:tc>
          <w:tcPr>
            <w:tcW w:w="1271" w:type="dxa"/>
          </w:tcPr>
          <w:p w14:paraId="44605A39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5</w:t>
            </w:r>
          </w:p>
          <w:p w14:paraId="3F7202D7" w14:textId="43B72539" w:rsidR="00636F0A" w:rsidRPr="00636F0A" w:rsidRDefault="003B0904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13E3CC8C" w14:textId="26B254C4" w:rsidR="00636F0A" w:rsidRPr="00636F0A" w:rsidRDefault="006E70B8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.</w:t>
            </w:r>
          </w:p>
          <w:p w14:paraId="252AD38E" w14:textId="3728A261" w:rsidR="00636F0A" w:rsidRPr="00636F0A" w:rsidRDefault="006E70B8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P...</w:t>
            </w:r>
          </w:p>
          <w:p w14:paraId="7702A701" w14:textId="4E8E3E50" w:rsidR="00636F0A" w:rsidRPr="00636F0A" w:rsidRDefault="006E70B8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B...</w:t>
            </w:r>
          </w:p>
          <w:p w14:paraId="3BCDC8F3" w14:textId="0D20FDF5" w:rsidR="00636F0A" w:rsidRPr="00636F0A" w:rsidRDefault="006E70B8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T..</w:t>
            </w:r>
          </w:p>
          <w:p w14:paraId="60A2E838" w14:textId="3BF9E23A" w:rsidR="00636F0A" w:rsidRPr="00636F0A" w:rsidRDefault="006E70B8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F</w:t>
            </w:r>
            <w:r w:rsidR="00651E27">
              <w:rPr>
                <w:rFonts w:ascii="Consolas" w:hAnsi="Consolas" w:cs="Consolas"/>
                <w:noProof/>
              </w:rPr>
              <w:t>...</w:t>
            </w:r>
          </w:p>
          <w:p w14:paraId="64B3934B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  <w:p w14:paraId="5826941D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right</w:t>
            </w:r>
          </w:p>
          <w:p w14:paraId="5B0CFDA4" w14:textId="77777777" w:rsidR="00474F6F" w:rsidRPr="00A62024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2268" w:type="dxa"/>
          </w:tcPr>
          <w:p w14:paraId="3E1E8750" w14:textId="77777777" w:rsidR="006E70B8" w:rsidRDefault="006E70B8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E70B8">
              <w:rPr>
                <w:rFonts w:ascii="Consolas" w:hAnsi="Consolas" w:cs="Consolas"/>
                <w:noProof/>
              </w:rPr>
              <w:t>Well done, the player won first place!</w:t>
            </w:r>
          </w:p>
          <w:p w14:paraId="432CA12F" w14:textId="77777777" w:rsidR="00651E27" w:rsidRPr="00636F0A" w:rsidRDefault="00651E27" w:rsidP="00651E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.</w:t>
            </w:r>
          </w:p>
          <w:p w14:paraId="6C97BBF3" w14:textId="77777777" w:rsidR="00651E27" w:rsidRPr="00636F0A" w:rsidRDefault="00651E27" w:rsidP="00651E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.</w:t>
            </w:r>
          </w:p>
          <w:p w14:paraId="2BFBADDE" w14:textId="330F4262" w:rsidR="00636F0A" w:rsidRPr="00636F0A" w:rsidRDefault="00651E27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B...</w:t>
            </w:r>
          </w:p>
          <w:p w14:paraId="7149E5CD" w14:textId="3BA6870D" w:rsidR="00636F0A" w:rsidRPr="00636F0A" w:rsidRDefault="00651E27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T..</w:t>
            </w:r>
          </w:p>
          <w:p w14:paraId="3B01E69B" w14:textId="0D96F517" w:rsidR="00474F6F" w:rsidRPr="00A62024" w:rsidRDefault="00651E27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</w:t>
            </w:r>
            <w:r w:rsidR="00CF1AE3">
              <w:rPr>
                <w:rFonts w:ascii="Consolas" w:hAnsi="Consolas" w:cs="Consolas"/>
                <w:noProof/>
              </w:rPr>
              <w:t>P</w:t>
            </w:r>
            <w:r>
              <w:rPr>
                <w:rFonts w:ascii="Consolas" w:hAnsi="Consolas" w:cs="Consolas"/>
                <w:noProof/>
              </w:rPr>
              <w:t>...</w:t>
            </w:r>
          </w:p>
        </w:tc>
        <w:tc>
          <w:tcPr>
            <w:tcW w:w="6976" w:type="dxa"/>
          </w:tcPr>
          <w:p w14:paraId="52F888F9" w14:textId="613A3ABE" w:rsidR="00474F6F" w:rsidRPr="00111F3B" w:rsidRDefault="00474F6F" w:rsidP="0041268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 xml:space="preserve">The first command is </w:t>
            </w:r>
            <w:r w:rsidR="00636F0A" w:rsidRPr="00111F3B">
              <w:rPr>
                <w:rFonts w:cstheme="minorHAnsi"/>
                <w:b/>
                <w:noProof/>
              </w:rPr>
              <w:t xml:space="preserve">down </w:t>
            </w:r>
            <w:r w:rsidRPr="00111F3B">
              <w:rPr>
                <w:rFonts w:cstheme="minorHAnsi"/>
                <w:noProof/>
              </w:rPr>
              <w:t xml:space="preserve">so </w:t>
            </w:r>
            <w:r w:rsidR="00651E27" w:rsidRPr="00111F3B">
              <w:rPr>
                <w:rFonts w:cstheme="minorHAnsi"/>
                <w:b/>
                <w:noProof/>
              </w:rPr>
              <w:t>P</w:t>
            </w:r>
            <w:r w:rsidR="00636F0A" w:rsidRPr="00111F3B">
              <w:rPr>
                <w:rFonts w:cstheme="minorHAnsi"/>
                <w:noProof/>
              </w:rPr>
              <w:t xml:space="preserve"> moves down. On turn 1, the player steps on a bonus and does an additional step. On turn 2, the player steps on a trap and goes a step back. </w:t>
            </w:r>
            <w:r w:rsidRPr="00111F3B">
              <w:rPr>
                <w:rFonts w:cstheme="minorHAnsi"/>
                <w:noProof/>
              </w:rPr>
              <w:t>After each turn the field is:</w:t>
            </w:r>
          </w:p>
          <w:p w14:paraId="23AB88EF" w14:textId="77777777" w:rsidR="00474F6F" w:rsidRPr="00111F3B" w:rsidRDefault="00636F0A" w:rsidP="0041268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 xml:space="preserve">  1      2      3   </w:t>
            </w:r>
          </w:p>
          <w:p w14:paraId="06B0EF73" w14:textId="51C4F31C" w:rsidR="00636F0A" w:rsidRPr="00111F3B" w:rsidRDefault="00651E27" w:rsidP="00651E27">
            <w:pPr>
              <w:spacing w:after="0" w:line="240" w:lineRule="auto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.... .....  .....</w:t>
            </w:r>
          </w:p>
          <w:p w14:paraId="4CDED236" w14:textId="23C41909" w:rsidR="00636F0A" w:rsidRPr="00111F3B" w:rsidRDefault="00651E27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.... .....  .....</w:t>
            </w:r>
          </w:p>
          <w:p w14:paraId="1B334DBE" w14:textId="6A77A609" w:rsidR="00636F0A" w:rsidRPr="00111F3B" w:rsidRDefault="00651E27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B...  .B...  .B...</w:t>
            </w:r>
          </w:p>
          <w:p w14:paraId="1A3A299F" w14:textId="780FFDA5" w:rsidR="00636F0A" w:rsidRPr="00111F3B" w:rsidRDefault="00651E27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PT..  .PT..  ..T..</w:t>
            </w:r>
          </w:p>
          <w:p w14:paraId="445B8A0F" w14:textId="5EF095AD" w:rsidR="00636F0A" w:rsidRPr="00111F3B" w:rsidRDefault="00651E27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F...  .F...  .P...</w:t>
            </w:r>
          </w:p>
          <w:p w14:paraId="06CC3E5D" w14:textId="5A2C2CED" w:rsidR="00474F6F" w:rsidRPr="00111F3B" w:rsidRDefault="008A3695" w:rsidP="003270B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I</w:t>
            </w:r>
            <w:r w:rsidR="00636F0A" w:rsidRPr="00111F3B">
              <w:rPr>
                <w:rFonts w:cstheme="minorHAnsi"/>
                <w:noProof/>
              </w:rPr>
              <w:t>n turn</w:t>
            </w:r>
            <w:r>
              <w:rPr>
                <w:rFonts w:cstheme="minorHAnsi"/>
                <w:noProof/>
              </w:rPr>
              <w:t>,</w:t>
            </w:r>
            <w:r w:rsidR="00636F0A" w:rsidRPr="00111F3B">
              <w:rPr>
                <w:rFonts w:cstheme="minorHAnsi"/>
                <w:noProof/>
              </w:rPr>
              <w:t xml:space="preserve"> 3</w:t>
            </w:r>
            <w:r w:rsidR="00474F6F" w:rsidRPr="00111F3B">
              <w:rPr>
                <w:rFonts w:cstheme="minorHAnsi"/>
                <w:noProof/>
              </w:rPr>
              <w:t xml:space="preserve"> </w:t>
            </w:r>
            <w:r w:rsidR="00651E27" w:rsidRPr="00111F3B">
              <w:rPr>
                <w:rFonts w:cstheme="minorHAnsi"/>
                <w:b/>
                <w:noProof/>
              </w:rPr>
              <w:t>P</w:t>
            </w:r>
            <w:r w:rsidR="00474F6F" w:rsidRPr="00111F3B">
              <w:rPr>
                <w:rFonts w:cstheme="minorHAnsi"/>
                <w:noProof/>
              </w:rPr>
              <w:t xml:space="preserve"> </w:t>
            </w:r>
            <w:r w:rsidR="003270BA" w:rsidRPr="00111F3B">
              <w:rPr>
                <w:rFonts w:cstheme="minorHAnsi"/>
                <w:noProof/>
              </w:rPr>
              <w:t>reaches the finish 'F' and wins the game.</w:t>
            </w:r>
          </w:p>
        </w:tc>
      </w:tr>
      <w:tr w:rsidR="00474F6F" w:rsidRPr="00AF66DD" w14:paraId="1547ECCB" w14:textId="77777777" w:rsidTr="008A3695">
        <w:trPr>
          <w:trHeight w:val="626"/>
        </w:trPr>
        <w:tc>
          <w:tcPr>
            <w:tcW w:w="1271" w:type="dxa"/>
          </w:tcPr>
          <w:p w14:paraId="4B71B17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4</w:t>
            </w:r>
          </w:p>
          <w:p w14:paraId="63B30C5B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3</w:t>
            </w:r>
          </w:p>
          <w:p w14:paraId="66EDFA3D" w14:textId="485A6FD3" w:rsidR="00A27D45" w:rsidRPr="00A27D45" w:rsidRDefault="00651E27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</w:t>
            </w:r>
          </w:p>
          <w:p w14:paraId="52A5E7AD" w14:textId="02794696" w:rsidR="00A27D45" w:rsidRPr="00A27D45" w:rsidRDefault="00651E27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P.</w:t>
            </w:r>
            <w:r w:rsidR="00A27D45" w:rsidRPr="00A27D45">
              <w:rPr>
                <w:rFonts w:ascii="Consolas" w:hAnsi="Consolas" w:cs="Consolas"/>
                <w:noProof/>
              </w:rPr>
              <w:t>B</w:t>
            </w:r>
          </w:p>
          <w:p w14:paraId="41B5B8CE" w14:textId="42D15001" w:rsidR="00A27D45" w:rsidRPr="00A27D45" w:rsidRDefault="00651E27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T.</w:t>
            </w:r>
          </w:p>
          <w:p w14:paraId="737F9252" w14:textId="30E3E218" w:rsidR="00A27D45" w:rsidRPr="00A27D45" w:rsidRDefault="00651E27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</w:t>
            </w:r>
            <w:r w:rsidR="00A27D45" w:rsidRPr="00A27D45">
              <w:rPr>
                <w:rFonts w:ascii="Consolas" w:hAnsi="Consolas" w:cs="Consolas"/>
                <w:noProof/>
              </w:rPr>
              <w:t>F</w:t>
            </w:r>
          </w:p>
          <w:p w14:paraId="001D4BA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7EECF74C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63D81B71" w14:textId="77777777" w:rsidR="00474F6F" w:rsidRPr="00A62024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68" w:type="dxa"/>
          </w:tcPr>
          <w:p w14:paraId="4CC2FD9F" w14:textId="77777777" w:rsidR="006E70B8" w:rsidRDefault="006E70B8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E70B8">
              <w:rPr>
                <w:rFonts w:ascii="Consolas" w:hAnsi="Consolas" w:cs="Consolas"/>
                <w:noProof/>
              </w:rPr>
              <w:t>Oh no, the player got lost on the track!</w:t>
            </w:r>
          </w:p>
          <w:p w14:paraId="763B9846" w14:textId="0377A017" w:rsidR="004D09B2" w:rsidRPr="004D09B2" w:rsidRDefault="00651E27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</w:t>
            </w:r>
          </w:p>
          <w:p w14:paraId="674DA78B" w14:textId="35BC1ADE" w:rsidR="004D09B2" w:rsidRPr="004D09B2" w:rsidRDefault="00651E27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</w:t>
            </w:r>
            <w:r w:rsidR="004D09B2" w:rsidRPr="004D09B2">
              <w:rPr>
                <w:rFonts w:ascii="Consolas" w:hAnsi="Consolas" w:cs="Consolas"/>
                <w:noProof/>
              </w:rPr>
              <w:t>B</w:t>
            </w:r>
          </w:p>
          <w:p w14:paraId="292171EA" w14:textId="4A91C54D" w:rsidR="004D09B2" w:rsidRPr="004D09B2" w:rsidRDefault="00651E27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T.</w:t>
            </w:r>
          </w:p>
          <w:p w14:paraId="031BDF80" w14:textId="7DBE7198" w:rsidR="00474F6F" w:rsidRPr="00A62024" w:rsidRDefault="00651E27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..</w:t>
            </w:r>
            <w:r w:rsidR="004D09B2" w:rsidRPr="004D09B2">
              <w:rPr>
                <w:rFonts w:ascii="Consolas" w:hAnsi="Consolas" w:cs="Consolas"/>
                <w:noProof/>
              </w:rPr>
              <w:t>F</w:t>
            </w:r>
          </w:p>
        </w:tc>
        <w:tc>
          <w:tcPr>
            <w:tcW w:w="6976" w:type="dxa"/>
          </w:tcPr>
          <w:p w14:paraId="5F59DB88" w14:textId="73FEDC64" w:rsidR="00474F6F" w:rsidRPr="00111F3B" w:rsidRDefault="00C4419A" w:rsidP="00412687">
            <w:pPr>
              <w:spacing w:after="0" w:line="240" w:lineRule="auto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 xml:space="preserve">The first command is </w:t>
            </w:r>
            <w:r w:rsidRPr="00111F3B">
              <w:rPr>
                <w:rFonts w:cstheme="minorHAnsi"/>
                <w:b/>
                <w:noProof/>
              </w:rPr>
              <w:t>up</w:t>
            </w:r>
            <w:r w:rsidRPr="00111F3B">
              <w:rPr>
                <w:rFonts w:cstheme="minorHAnsi"/>
                <w:noProof/>
              </w:rPr>
              <w:t xml:space="preserve"> so </w:t>
            </w:r>
            <w:r w:rsidR="00651E27" w:rsidRPr="00111F3B">
              <w:rPr>
                <w:rFonts w:cstheme="minorHAnsi"/>
                <w:b/>
                <w:noProof/>
              </w:rPr>
              <w:t>P</w:t>
            </w:r>
            <w:r w:rsidRPr="00111F3B">
              <w:rPr>
                <w:rFonts w:cstheme="minorHAnsi"/>
                <w:noProof/>
              </w:rPr>
              <w:t xml:space="preserve"> moves up and the new player position is </w:t>
            </w:r>
            <w:r w:rsidRPr="00111F3B">
              <w:rPr>
                <w:rFonts w:cstheme="minorHAnsi"/>
                <w:b/>
                <w:noProof/>
              </w:rPr>
              <w:t>(0,1).</w:t>
            </w:r>
            <w:r w:rsidRPr="00111F3B">
              <w:rPr>
                <w:rFonts w:cstheme="minorHAnsi"/>
                <w:noProof/>
              </w:rPr>
              <w:t xml:space="preserve"> The next command is </w:t>
            </w:r>
            <w:r w:rsidRPr="00111F3B">
              <w:rPr>
                <w:rFonts w:cstheme="minorHAnsi"/>
                <w:b/>
                <w:noProof/>
              </w:rPr>
              <w:t>up</w:t>
            </w:r>
            <w:r w:rsidRPr="00111F3B">
              <w:rPr>
                <w:rFonts w:cstheme="minorHAnsi"/>
                <w:noProof/>
              </w:rPr>
              <w:t xml:space="preserve"> again, so the player goes </w:t>
            </w:r>
            <w:r w:rsidRPr="00111F3B">
              <w:rPr>
                <w:rFonts w:cstheme="minorHAnsi"/>
                <w:b/>
                <w:noProof/>
              </w:rPr>
              <w:t>out</w:t>
            </w:r>
            <w:r w:rsidRPr="00111F3B">
              <w:rPr>
                <w:rFonts w:cstheme="minorHAnsi"/>
                <w:noProof/>
              </w:rPr>
              <w:t xml:space="preserve"> </w:t>
            </w:r>
            <w:r w:rsidRPr="00111F3B">
              <w:rPr>
                <w:rFonts w:cstheme="minorHAnsi"/>
                <w:b/>
                <w:noProof/>
              </w:rPr>
              <w:t>of the matrix</w:t>
            </w:r>
            <w:r w:rsidRPr="00111F3B">
              <w:rPr>
                <w:rFonts w:cstheme="minorHAnsi"/>
                <w:noProof/>
              </w:rPr>
              <w:t xml:space="preserve"> and </w:t>
            </w:r>
            <w:r w:rsidRPr="00111F3B">
              <w:rPr>
                <w:rFonts w:cstheme="minorHAnsi"/>
                <w:b/>
                <w:noProof/>
              </w:rPr>
              <w:t xml:space="preserve">comes back from the other side at (3,1). </w:t>
            </w:r>
            <w:r w:rsidRPr="00111F3B">
              <w:rPr>
                <w:rFonts w:cstheme="minorHAnsi"/>
                <w:noProof/>
              </w:rPr>
              <w:t xml:space="preserve">Then the command is </w:t>
            </w:r>
            <w:r w:rsidRPr="00111F3B">
              <w:rPr>
                <w:rFonts w:cstheme="minorHAnsi"/>
                <w:b/>
                <w:noProof/>
              </w:rPr>
              <w:t>left</w:t>
            </w:r>
            <w:r w:rsidRPr="00111F3B">
              <w:rPr>
                <w:rFonts w:cstheme="minorHAnsi"/>
                <w:noProof/>
              </w:rPr>
              <w:t xml:space="preserve">, so the end position is </w:t>
            </w:r>
            <w:r w:rsidRPr="00111F3B">
              <w:rPr>
                <w:rFonts w:cstheme="minorHAnsi"/>
                <w:b/>
                <w:noProof/>
              </w:rPr>
              <w:t>(3,0)</w:t>
            </w:r>
            <w:r w:rsidRPr="00111F3B">
              <w:rPr>
                <w:rFonts w:cstheme="minorHAnsi"/>
                <w:noProof/>
              </w:rPr>
              <w:t xml:space="preserve"> which is not the finish mark, so the </w:t>
            </w:r>
            <w:r w:rsidRPr="00111F3B">
              <w:rPr>
                <w:rFonts w:cstheme="minorHAnsi"/>
                <w:b/>
                <w:noProof/>
              </w:rPr>
              <w:t>player has lost</w:t>
            </w:r>
            <w:r w:rsidRPr="00111F3B">
              <w:rPr>
                <w:rFonts w:cstheme="minorHAnsi"/>
                <w:noProof/>
              </w:rPr>
              <w:t>.</w:t>
            </w:r>
          </w:p>
        </w:tc>
      </w:tr>
    </w:tbl>
    <w:p w14:paraId="0353DFF2" w14:textId="77777777" w:rsidR="00474F6F" w:rsidRPr="00B724CD" w:rsidRDefault="00474F6F" w:rsidP="00474F6F">
      <w:pPr>
        <w:jc w:val="both"/>
        <w:rPr>
          <w:lang w:val="en-GB"/>
        </w:rPr>
      </w:pPr>
    </w:p>
    <w:p w14:paraId="43C3033B" w14:textId="77777777" w:rsidR="00992C56" w:rsidRDefault="00992C56"/>
    <w:sectPr w:rsidR="00992C56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9A79E" w14:textId="77777777" w:rsidR="00E51AB4" w:rsidRDefault="00E51AB4">
      <w:pPr>
        <w:spacing w:before="0" w:after="0" w:line="240" w:lineRule="auto"/>
      </w:pPr>
      <w:r>
        <w:separator/>
      </w:r>
    </w:p>
  </w:endnote>
  <w:endnote w:type="continuationSeparator" w:id="0">
    <w:p w14:paraId="1D75080A" w14:textId="77777777" w:rsidR="00E51AB4" w:rsidRDefault="00E51AB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11D76" w14:textId="77777777" w:rsidR="008A3695" w:rsidRDefault="008A369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9E170" w14:textId="40136172" w:rsidR="00E57CFD" w:rsidRDefault="00E57CFD" w:rsidP="00E57CF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1EFA8B" wp14:editId="46573F79">
              <wp:simplePos x="0" y="0"/>
              <wp:positionH relativeFrom="column">
                <wp:posOffset>-1270</wp:posOffset>
              </wp:positionH>
              <wp:positionV relativeFrom="paragraph">
                <wp:posOffset>1803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58E8E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4.2pt" to="520.7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dm6wI3AAAAAgBAAAPAAAAZHJz&#10;L2Rvd25yZXYueG1sTI9BT8MwDIXvSPyHyEjctnRVQVOpO00gjmjaGJzTxrTdGqdq0i3s15OJA9xs&#10;v6fn7xWrYHpxotF1lhEW8wQEcW11xw3C/v11tgThvGKtesuE8E0OVuXtTaFybc+8pdPONyKGsMsV&#10;Quv9kEvp6paMcnM7EEfty45G+biOjdSjOsdw08s0SR6lUR3HD60a6Lml+ribDIKz+uOz2obN5m14&#10;OByy6SV0lwvi/V1YP4HwFPyfGa74ER3KyFTZibUTPcIsjUaEdJmBuMpJtohT9XuRZSH/Fyh/AAAA&#10;//8DAFBLAQItABQABgAIAAAAIQC2gziS/gAAAOEBAAATAAAAAAAAAAAAAAAAAAAAAABbQ29udGVu&#10;dF9UeXBlc10ueG1sUEsBAi0AFAAGAAgAAAAhADj9If/WAAAAlAEAAAsAAAAAAAAAAAAAAAAALwEA&#10;AF9yZWxzLy5yZWxzUEsBAi0AFAAGAAgAAAAhAIXSG2n5AQAASwQAAA4AAAAAAAAAAAAAAAAALgIA&#10;AGRycy9lMm9Eb2MueG1sUEsBAi0AFAAGAAgAAAAhAF2brAjcAAAACAEAAA8AAAAAAAAAAAAAAAAA&#10;UwQAAGRycy9kb3ducmV2LnhtbFBLBQYAAAAABAAEAPMAAABcBQAAAAA=&#10;" strokecolor="#375623 [1609]" strokeweight="1pt">
              <v:stroke joinstyle="miter" endcap="round"/>
            </v:line>
          </w:pict>
        </mc:Fallback>
      </mc:AlternateContent>
    </w:r>
  </w:p>
  <w:p w14:paraId="08B87935" w14:textId="428E2476" w:rsidR="00AB087E" w:rsidRPr="00377DD5" w:rsidRDefault="008A3695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2EB33F0" wp14:editId="5EDC4AC4">
              <wp:simplePos x="0" y="0"/>
              <wp:positionH relativeFrom="column">
                <wp:posOffset>564705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B4B6E8" w14:textId="4B52CCCB" w:rsidR="00E57CFD" w:rsidRPr="00596AA5" w:rsidRDefault="00E57CFD" w:rsidP="00E57CF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369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369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EB33F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4.6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H6Rx/zhAAAACgEA&#10;AA8AAABkcnMvZG93bnJldi54bWxMj9FOwkAQRd9N/IfNkPgm24qBUjolxkREE00EP2Bph25pd7bp&#10;LqX+vcuTvs1kTu6cm61H04qBeldbRoinEQjiwpY1Vwjf+5f7BITzikvVWiaEH3Kwzm9vMpWW9sJf&#10;NOx8JUIIu1QhaO+7VEpXaDLKTW1HHG5H2xvlw9pXsuzVJYSbVj5E0VwaVXP4oFVHz5qKZnc2CJv6&#10;GO8/h6bqdPP2unnffpy2J494NxmfViA8jf4Phqt+UIc8OB3smUsnWoQkWc4CivA4j0FcgWgWh+mA&#10;sFgsQeaZ/F8h/wU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B+kcf84QAAAAoBAAAP&#10;AAAAAAAAAAAAAAAAAM0EAABkcnMvZG93bnJldi54bWxQSwUGAAAAAAQABADzAAAA2wUAAAAA&#10;" filled="f" stroked="f" strokeweight=".5pt">
              <v:textbox inset="0,0,0,0">
                <w:txbxContent>
                  <w:p w14:paraId="64B4B6E8" w14:textId="4B52CCCB" w:rsidR="00E57CFD" w:rsidRPr="00596AA5" w:rsidRDefault="00E57CFD" w:rsidP="00E57CF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369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369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67252E" wp14:editId="1D074934">
              <wp:simplePos x="0" y="0"/>
              <wp:positionH relativeFrom="column">
                <wp:posOffset>1345565</wp:posOffset>
              </wp:positionH>
              <wp:positionV relativeFrom="paragraph">
                <wp:posOffset>1968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9CCDBC" w14:textId="76F74B8B" w:rsidR="00E57CFD" w:rsidRPr="002C539D" w:rsidRDefault="00E57CFD" w:rsidP="00E57CF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1" w:history="1">
                            <w:r w:rsidR="00111F3B" w:rsidRPr="00111F3B">
                              <w:rPr>
                                <w:rStyle w:val="a7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48D6822" w14:textId="77777777" w:rsidR="00E57CFD" w:rsidRPr="00596AA5" w:rsidRDefault="00E57CFD" w:rsidP="00E57CF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E0BB16" wp14:editId="6B7639E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98E12F" wp14:editId="5103A8C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6FD3C9" wp14:editId="211C7D8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0907D3" wp14:editId="3E7E0AA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6CBE09" wp14:editId="5AC3064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D5D088" wp14:editId="53AD9DF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92CFAC" wp14:editId="0935CE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3B315B" wp14:editId="29E1734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0F86EA" wp14:editId="73B793F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67252E" id="Text Box 16" o:spid="_x0000_s1027" type="#_x0000_t202" style="position:absolute;margin-left:105.95pt;margin-top:1.5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V5skOt4AAAAJAQAADwAAAGRycy9kb3ducmV2LnhtbEyPzU7DMBCE70i8g7VI3KiTptAQsqn6IySO&#10;tPTA0Y2XOCVeR7HbhrfHPcFxNKOZb8rFaDtxpsG3jhHSSQKCuHa65QZh//H6kIPwQbFWnWNC+CEP&#10;i+r2plSFdhfe0nkXGhFL2BcKwYTQF1L62pBVfuJ64uh9ucGqEOXQSD2oSyy3nZwmyZO0quW4YFRP&#10;a0P19+5kEbZHfcxys1o+fo6b9dvKNxvp3hHv78blC4hAY/gLwxU/okMVmQ7uxNqLDmGaps8xipCl&#10;IK5+ks3mIA4I+SwBWZXy/4PqFwAA//8DAFBLAQItABQABgAIAAAAIQC2gziS/gAAAOEBAAATAAAA&#10;AAAAAAAAAAAAAAAAAABbQ29udGVudF9UeXBlc10ueG1sUEsBAi0AFAAGAAgAAAAhADj9If/WAAAA&#10;lAEAAAsAAAAAAAAAAAAAAAAALwEAAF9yZWxzLy5yZWxzUEsBAi0AFAAGAAgAAAAhAPuh/fUMAgAA&#10;+wMAAA4AAAAAAAAAAAAAAAAALgIAAGRycy9lMm9Eb2MueG1sUEsBAi0AFAAGAAgAAAAhAFebJDre&#10;AAAACQEAAA8AAAAAAAAAAAAAAAAAZgQAAGRycy9kb3ducmV2LnhtbFBLBQYAAAAABAAEAPMAAABx&#10;BQAAAAA=&#10;" filled="f" stroked="f">
              <v:textbox inset=".5mm,1.2mm,.5mm,.5mm">
                <w:txbxContent>
                  <w:p w14:paraId="329CCDBC" w14:textId="76F74B8B" w:rsidR="00E57CFD" w:rsidRPr="002C539D" w:rsidRDefault="00E57CFD" w:rsidP="00E57CF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>© SoftUni –</w:t>
                    </w:r>
                    <w:hyperlink r:id="rId21" w:history="1">
                      <w:r w:rsidR="00111F3B" w:rsidRPr="00111F3B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48D6822" w14:textId="77777777" w:rsidR="00E57CFD" w:rsidRPr="00596AA5" w:rsidRDefault="00E57CFD" w:rsidP="00E57CF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E0BB16" wp14:editId="6B7639E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98E12F" wp14:editId="5103A8C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6FD3C9" wp14:editId="211C7D8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0907D3" wp14:editId="3E7E0AA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6CBE09" wp14:editId="5AC3064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D5D088" wp14:editId="53AD9DF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92CFAC" wp14:editId="0935CE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3B315B" wp14:editId="29E1734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0F86EA" wp14:editId="73B793F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AA4287" wp14:editId="285E51D3">
              <wp:simplePos x="0" y="0"/>
              <wp:positionH relativeFrom="column">
                <wp:posOffset>1395095</wp:posOffset>
              </wp:positionH>
              <wp:positionV relativeFrom="paragraph">
                <wp:posOffset>2679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25C253" w14:textId="77777777" w:rsidR="00E57CFD" w:rsidRPr="002C539D" w:rsidRDefault="00E57CFD" w:rsidP="00E57CF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AA4287" id="Text Box 6" o:spid="_x0000_s1028" type="#_x0000_t202" style="position:absolute;margin-left:109.85pt;margin-top:21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OIy&#10;H8HeAAAACQEAAA8AAABkcnMvZG93bnJldi54bWxMj0FOwzAQRfdI3MEaJHbUrkGhhDhVQSorJJrC&#10;AZx4SELjcYjdxtwesyrL0Tz9/36xjnZgJ5x870jBciGAITXO9NQq+Hjf3qyA+aDJ6MERKvhBD+vy&#10;8qLQuXEzVXjah5alEPK5VtCFMOac+6ZDq/3CjUjp9+kmq0M6p5abSc8p3A5cCpFxq3tKDZ0e8bnD&#10;5rA/WgVP+DK/7sSh3mYx0Nfbd7XbVFGp66u4eQQWMIYzDH/6SR3K5FS7IxnPBgVy+XCfUAV3UgJL&#10;wK0QaVytIFtJ4GXB/y8ofwE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DiMh/B3gAA&#10;AAkBAAAPAAAAAAAAAAAAAAAAANYEAABkcnMvZG93bnJldi54bWxQSwUGAAAAAAQABADzAAAA4QUA&#10;AAAA&#10;" filled="f" stroked="f" strokeweight=".5pt">
              <v:textbox inset=".5mm,0,0,0">
                <w:txbxContent>
                  <w:p w14:paraId="3B25C253" w14:textId="77777777" w:rsidR="00E57CFD" w:rsidRPr="002C539D" w:rsidRDefault="00E57CFD" w:rsidP="00E57CF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716092F" wp14:editId="786DF8C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BC486" w14:textId="77777777" w:rsidR="008A3695" w:rsidRDefault="008A369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443FF" w14:textId="77777777" w:rsidR="00E51AB4" w:rsidRDefault="00E51AB4">
      <w:pPr>
        <w:spacing w:before="0" w:after="0" w:line="240" w:lineRule="auto"/>
      </w:pPr>
      <w:r>
        <w:separator/>
      </w:r>
    </w:p>
  </w:footnote>
  <w:footnote w:type="continuationSeparator" w:id="0">
    <w:p w14:paraId="0A011F61" w14:textId="77777777" w:rsidR="00E51AB4" w:rsidRDefault="00E51AB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7F460" w14:textId="77777777" w:rsidR="008A3695" w:rsidRDefault="008A369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696FE" w14:textId="77777777" w:rsidR="00AB087E" w:rsidRDefault="00000000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B1BB" w14:textId="77777777" w:rsidR="008A3695" w:rsidRDefault="008A3695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1212DA"/>
    <w:multiLevelType w:val="hybridMultilevel"/>
    <w:tmpl w:val="C5307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78574958">
    <w:abstractNumId w:val="2"/>
  </w:num>
  <w:num w:numId="2" w16cid:durableId="1448740167">
    <w:abstractNumId w:val="0"/>
  </w:num>
  <w:num w:numId="3" w16cid:durableId="16367936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S1MDc1sAAiSyUdpeDU4uLM/DyQAsNaALe99QQsAAAA"/>
  </w:docVars>
  <w:rsids>
    <w:rsidRoot w:val="00453998"/>
    <w:rsid w:val="000042A4"/>
    <w:rsid w:val="000B27D0"/>
    <w:rsid w:val="00111F3B"/>
    <w:rsid w:val="00123030"/>
    <w:rsid w:val="002B0E6A"/>
    <w:rsid w:val="002B7E59"/>
    <w:rsid w:val="002C7829"/>
    <w:rsid w:val="003270BA"/>
    <w:rsid w:val="00334483"/>
    <w:rsid w:val="003B0904"/>
    <w:rsid w:val="00453998"/>
    <w:rsid w:val="00474F6F"/>
    <w:rsid w:val="004C77FB"/>
    <w:rsid w:val="004D09B2"/>
    <w:rsid w:val="00501815"/>
    <w:rsid w:val="00565B82"/>
    <w:rsid w:val="006347F5"/>
    <w:rsid w:val="00636764"/>
    <w:rsid w:val="00636F0A"/>
    <w:rsid w:val="00640A39"/>
    <w:rsid w:val="00651E27"/>
    <w:rsid w:val="006E70B8"/>
    <w:rsid w:val="00733BC8"/>
    <w:rsid w:val="0084042E"/>
    <w:rsid w:val="008A3695"/>
    <w:rsid w:val="008D12F9"/>
    <w:rsid w:val="008D420F"/>
    <w:rsid w:val="009133D1"/>
    <w:rsid w:val="00931F6F"/>
    <w:rsid w:val="0094173F"/>
    <w:rsid w:val="00992C56"/>
    <w:rsid w:val="009E687F"/>
    <w:rsid w:val="009E6DC9"/>
    <w:rsid w:val="00A01AF0"/>
    <w:rsid w:val="00A27D45"/>
    <w:rsid w:val="00A561F8"/>
    <w:rsid w:val="00AC7A07"/>
    <w:rsid w:val="00AE5C8A"/>
    <w:rsid w:val="00B405EC"/>
    <w:rsid w:val="00B5306F"/>
    <w:rsid w:val="00BE2CB5"/>
    <w:rsid w:val="00C03C6B"/>
    <w:rsid w:val="00C370D1"/>
    <w:rsid w:val="00C4419A"/>
    <w:rsid w:val="00C913AD"/>
    <w:rsid w:val="00CF1AE3"/>
    <w:rsid w:val="00D2457B"/>
    <w:rsid w:val="00D40B35"/>
    <w:rsid w:val="00E2767B"/>
    <w:rsid w:val="00E51AB4"/>
    <w:rsid w:val="00E57CFD"/>
    <w:rsid w:val="00ED0002"/>
    <w:rsid w:val="00F93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D842623"/>
  <w15:chartTrackingRefBased/>
  <w15:docId w15:val="{0928FC5A-E347-4809-BEEB-E7609526C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4F6F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474F6F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74F6F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74F6F"/>
    <w:rPr>
      <w:rFonts w:eastAsiaTheme="majorEastAsia" w:cstheme="majorBidi"/>
      <w:b/>
      <w:color w:val="642D08"/>
      <w:sz w:val="40"/>
      <w:szCs w:val="32"/>
    </w:rPr>
  </w:style>
  <w:style w:type="character" w:customStyle="1" w:styleId="30">
    <w:name w:val="Заглавие 3 Знак"/>
    <w:basedOn w:val="a0"/>
    <w:link w:val="3"/>
    <w:uiPriority w:val="9"/>
    <w:rsid w:val="00474F6F"/>
    <w:rPr>
      <w:rFonts w:eastAsiaTheme="majorEastAsia" w:cstheme="majorBidi"/>
      <w:b/>
      <w:color w:val="8F400B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474F6F"/>
  </w:style>
  <w:style w:type="paragraph" w:styleId="a5">
    <w:name w:val="footer"/>
    <w:basedOn w:val="a"/>
    <w:link w:val="a6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474F6F"/>
  </w:style>
  <w:style w:type="character" w:styleId="a7">
    <w:name w:val="Hyperlink"/>
    <w:basedOn w:val="a0"/>
    <w:uiPriority w:val="99"/>
    <w:unhideWhenUsed/>
    <w:rsid w:val="00474F6F"/>
    <w:rPr>
      <w:color w:val="0563C1" w:themeColor="hyperlink"/>
      <w:u w:val="single"/>
    </w:rPr>
  </w:style>
  <w:style w:type="character" w:styleId="a8">
    <w:name w:val="Strong"/>
    <w:basedOn w:val="a0"/>
    <w:qFormat/>
    <w:rsid w:val="00474F6F"/>
    <w:rPr>
      <w:b/>
      <w:bCs/>
    </w:rPr>
  </w:style>
  <w:style w:type="paragraph" w:styleId="a9">
    <w:name w:val="List Paragraph"/>
    <w:basedOn w:val="a"/>
    <w:link w:val="aa"/>
    <w:uiPriority w:val="34"/>
    <w:qFormat/>
    <w:rsid w:val="00474F6F"/>
    <w:pPr>
      <w:ind w:left="720"/>
      <w:contextualSpacing/>
    </w:pPr>
  </w:style>
  <w:style w:type="character" w:customStyle="1" w:styleId="aa">
    <w:name w:val="Списък на абзаци Знак"/>
    <w:basedOn w:val="a0"/>
    <w:link w:val="a9"/>
    <w:uiPriority w:val="34"/>
    <w:qFormat/>
    <w:rsid w:val="00474F6F"/>
  </w:style>
  <w:style w:type="character" w:customStyle="1" w:styleId="tlid-translation">
    <w:name w:val="tlid-translation"/>
    <w:basedOn w:val="a0"/>
    <w:rsid w:val="00474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98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597</Words>
  <Characters>2424</Characters>
  <Application>Microsoft Office Word</Application>
  <DocSecurity>0</DocSecurity>
  <Lines>89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/>
  <dc:creator>Rosen Rose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7</cp:revision>
  <dcterms:created xsi:type="dcterms:W3CDTF">2021-01-27T09:52:00Z</dcterms:created>
  <dcterms:modified xsi:type="dcterms:W3CDTF">2023-05-10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daacb331e8104976edb8a25e89a7455e517b798a3d3607ea926cb3ec42d96f</vt:lpwstr>
  </property>
</Properties>
</file>